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DB651C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DB651C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DB651C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DB651C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DB651C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DB651C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DB651C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030E4" w:rsidRDefault="00A030E4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A030E4" w:rsidRDefault="00A030E4" w:rsidP="00A030E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rkóczi Martin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ombi Tibor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rkas Balázs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zegedi József</w:t>
      </w:r>
    </w:p>
    <w:p w:rsidR="00A030E4" w:rsidRP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óth Noémi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F14E2B" w:rsidRDefault="00F14E2B">
      <w:pPr>
        <w:rPr>
          <w:b/>
          <w:sz w:val="32"/>
        </w:rPr>
      </w:pPr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806799" w:rsidRDefault="00A203A3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B651C" w:rsidRPr="00DB651C" w:rsidRDefault="00DB651C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bookmarkStart w:id="4" w:name="_GoBack"/>
      <w:bookmarkEnd w:id="3"/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lastRenderedPageBreak/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F14E2B" w:rsidRDefault="00F14E2B">
      <w:pPr>
        <w:rPr>
          <w:b/>
          <w:sz w:val="32"/>
        </w:rPr>
      </w:pPr>
      <w:bookmarkStart w:id="5" w:name="CurrentBusinessModel"/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E73C59" w:rsidRPr="00E73C59" w:rsidRDefault="00E73C59" w:rsidP="00F14E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mom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stome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has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ork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hic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ve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ecessa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bou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hampionship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lthoug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laying is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ye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ossi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.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Ou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roject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im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xtend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functionaliti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b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laya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game in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browser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447C"/>
    <w:multiLevelType w:val="hybridMultilevel"/>
    <w:tmpl w:val="301054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NKgFAIyEp7UtAAAA"/>
  </w:docVars>
  <w:rsids>
    <w:rsidRoot w:val="00FC2362"/>
    <w:rsid w:val="000360FB"/>
    <w:rsid w:val="00106AC4"/>
    <w:rsid w:val="0012393D"/>
    <w:rsid w:val="00187A05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030E4"/>
    <w:rsid w:val="00A203A3"/>
    <w:rsid w:val="00A919FB"/>
    <w:rsid w:val="00C223F6"/>
    <w:rsid w:val="00C425DA"/>
    <w:rsid w:val="00C90C0A"/>
    <w:rsid w:val="00D77889"/>
    <w:rsid w:val="00DB651C"/>
    <w:rsid w:val="00DF7C39"/>
    <w:rsid w:val="00E73C59"/>
    <w:rsid w:val="00F14E2B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BCB46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3">
    <w:name w:val="heading 3"/>
    <w:basedOn w:val="Norml"/>
    <w:link w:val="Cmsor3Char"/>
    <w:uiPriority w:val="9"/>
    <w:qFormat/>
    <w:rsid w:val="00C425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uiPriority w:val="9"/>
    <w:rsid w:val="00C425D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786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Noémi</cp:lastModifiedBy>
  <cp:revision>29</cp:revision>
  <dcterms:created xsi:type="dcterms:W3CDTF">2019-09-24T17:03:00Z</dcterms:created>
  <dcterms:modified xsi:type="dcterms:W3CDTF">2019-09-29T15:22:00Z</dcterms:modified>
</cp:coreProperties>
</file>